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2C8EF" w14:textId="77777777" w:rsidR="0006149D" w:rsidRPr="00D03B92" w:rsidRDefault="0006149D" w:rsidP="00094F6C">
      <w:pPr>
        <w:spacing w:after="0"/>
        <w:rPr>
          <w:rFonts w:ascii="Times New Roman" w:hAnsi="Times New Roman" w:cs="Times New Roman"/>
        </w:rPr>
      </w:pPr>
    </w:p>
    <w:p w14:paraId="09C325DC" w14:textId="72AE715C" w:rsidR="003E17F3" w:rsidRPr="00D03B92" w:rsidRDefault="00AA483E" w:rsidP="00094F6C">
      <w:pPr>
        <w:spacing w:after="0"/>
        <w:rPr>
          <w:rFonts w:ascii="Times New Roman" w:hAnsi="Times New Roman" w:cs="Times New Roman"/>
        </w:rPr>
      </w:pPr>
      <w:r w:rsidRPr="00D03B92">
        <w:rPr>
          <w:rFonts w:ascii="Times New Roman" w:hAnsi="Times New Roman" w:cs="Times New Roman"/>
        </w:rPr>
        <w:t xml:space="preserve">This form is to be used in accordance with the Faculty </w:t>
      </w:r>
      <w:r w:rsidR="007C03A5" w:rsidRPr="00D03B92">
        <w:rPr>
          <w:rFonts w:ascii="Times New Roman" w:hAnsi="Times New Roman" w:cs="Times New Roman"/>
        </w:rPr>
        <w:t>Modified Duties Guidelines</w:t>
      </w:r>
      <w:r w:rsidR="00422F80" w:rsidRPr="00D03B92">
        <w:rPr>
          <w:rFonts w:ascii="Times New Roman" w:hAnsi="Times New Roman" w:cs="Times New Roman"/>
        </w:rPr>
        <w:t xml:space="preserve"> for the Interim COVID-</w:t>
      </w:r>
      <w:r w:rsidR="003C7987" w:rsidRPr="00D03B92">
        <w:rPr>
          <w:rFonts w:ascii="Times New Roman" w:hAnsi="Times New Roman" w:cs="Times New Roman"/>
        </w:rPr>
        <w:t xml:space="preserve">19 </w:t>
      </w:r>
      <w:r w:rsidR="00422F80" w:rsidRPr="00D03B92">
        <w:rPr>
          <w:rFonts w:ascii="Times New Roman" w:hAnsi="Times New Roman" w:cs="Times New Roman"/>
        </w:rPr>
        <w:t>Related Depended Care Modified Duties</w:t>
      </w:r>
      <w:r w:rsidR="00705F35" w:rsidRPr="00D03B92">
        <w:rPr>
          <w:rFonts w:ascii="Times New Roman" w:hAnsi="Times New Roman" w:cs="Times New Roman"/>
        </w:rPr>
        <w:t xml:space="preserve">. Please email the completed form and </w:t>
      </w:r>
      <w:r w:rsidR="001F5DC7" w:rsidRPr="00D03B92">
        <w:rPr>
          <w:rFonts w:ascii="Times New Roman" w:hAnsi="Times New Roman" w:cs="Times New Roman"/>
        </w:rPr>
        <w:t xml:space="preserve">related </w:t>
      </w:r>
      <w:r w:rsidR="00705F35" w:rsidRPr="00D03B92">
        <w:rPr>
          <w:rFonts w:ascii="Times New Roman" w:hAnsi="Times New Roman" w:cs="Times New Roman"/>
        </w:rPr>
        <w:t xml:space="preserve">materials </w:t>
      </w:r>
      <w:r w:rsidR="001F5DC7" w:rsidRPr="00D03B92">
        <w:rPr>
          <w:rFonts w:ascii="Times New Roman" w:hAnsi="Times New Roman" w:cs="Times New Roman"/>
        </w:rPr>
        <w:t>to the Provost</w:t>
      </w:r>
      <w:r w:rsidR="00D03B92" w:rsidRPr="00D03B92">
        <w:rPr>
          <w:rFonts w:ascii="Times New Roman" w:hAnsi="Times New Roman" w:cs="Times New Roman"/>
        </w:rPr>
        <w:t>’</w:t>
      </w:r>
      <w:r w:rsidR="001F5DC7" w:rsidRPr="00D03B92">
        <w:rPr>
          <w:rFonts w:ascii="Times New Roman" w:hAnsi="Times New Roman" w:cs="Times New Roman"/>
        </w:rPr>
        <w:t>s O</w:t>
      </w:r>
      <w:r w:rsidR="00705F35" w:rsidRPr="00D03B92">
        <w:rPr>
          <w:rFonts w:ascii="Times New Roman" w:hAnsi="Times New Roman" w:cs="Times New Roman"/>
        </w:rPr>
        <w:t xml:space="preserve">ffice at </w:t>
      </w:r>
      <w:hyperlink r:id="rId11" w:history="1">
        <w:r w:rsidR="00705F35" w:rsidRPr="00D03B92">
          <w:rPr>
            <w:rStyle w:val="Hyperlink"/>
            <w:rFonts w:ascii="Times New Roman" w:hAnsi="Times New Roman" w:cs="Times New Roman"/>
          </w:rPr>
          <w:t>provost@wsu.edu</w:t>
        </w:r>
      </w:hyperlink>
      <w:r w:rsidR="00D03B92" w:rsidRPr="00D03B92">
        <w:rPr>
          <w:rFonts w:ascii="Times New Roman" w:hAnsi="Times New Roman" w:cs="Times New Roman"/>
        </w:rPr>
        <w:t>.  By completing this form, you attest that you have increased dependent care responsibilities related to COVID-19 as described.</w:t>
      </w:r>
    </w:p>
    <w:p w14:paraId="1E9022C5" w14:textId="77777777" w:rsidR="0006149D" w:rsidRPr="00D03B92" w:rsidRDefault="0006149D" w:rsidP="00094F6C">
      <w:pPr>
        <w:spacing w:after="0"/>
        <w:rPr>
          <w:rFonts w:ascii="Times New Roman" w:hAnsi="Times New Roman" w:cs="Times New Roman"/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575"/>
      </w:tblGrid>
      <w:tr w:rsidR="00AA483E" w:rsidRPr="00D03B92" w14:paraId="056D4FAC" w14:textId="77777777" w:rsidTr="008C455B">
        <w:tc>
          <w:tcPr>
            <w:tcW w:w="10790" w:type="dxa"/>
            <w:gridSpan w:val="2"/>
            <w:shd w:val="clear" w:color="auto" w:fill="404040" w:themeFill="text1" w:themeFillTint="BF"/>
          </w:tcPr>
          <w:p w14:paraId="1A929BBD" w14:textId="77777777" w:rsidR="00AA483E" w:rsidRPr="00D03B92" w:rsidRDefault="006970A0" w:rsidP="006970A0">
            <w:pPr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D03B92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Employee Information</w:t>
            </w:r>
          </w:p>
        </w:tc>
      </w:tr>
      <w:tr w:rsidR="00AA483E" w:rsidRPr="00D03B92" w14:paraId="3AE95E7B" w14:textId="77777777" w:rsidTr="008C455B">
        <w:tc>
          <w:tcPr>
            <w:tcW w:w="5215" w:type="dxa"/>
          </w:tcPr>
          <w:p w14:paraId="4D961AD4" w14:textId="77777777" w:rsidR="00AA483E" w:rsidRPr="00D03B92" w:rsidRDefault="003E17F3" w:rsidP="00AA483E">
            <w:pPr>
              <w:rPr>
                <w:rFonts w:ascii="Times New Roman" w:hAnsi="Times New Roman" w:cs="Times New Roman"/>
                <w:b/>
              </w:rPr>
            </w:pPr>
            <w:r w:rsidRPr="00D03B92">
              <w:rPr>
                <w:rFonts w:ascii="Times New Roman" w:hAnsi="Times New Roman" w:cs="Times New Roman"/>
                <w:b/>
              </w:rPr>
              <w:t xml:space="preserve">Print </w:t>
            </w:r>
            <w:r w:rsidR="00AA483E" w:rsidRPr="00D03B92"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5575" w:type="dxa"/>
          </w:tcPr>
          <w:p w14:paraId="12900A57" w14:textId="77777777" w:rsidR="00AA483E" w:rsidRPr="00D03B92" w:rsidRDefault="006A3B10" w:rsidP="00AA483E">
            <w:pPr>
              <w:rPr>
                <w:rFonts w:ascii="Times New Roman" w:hAnsi="Times New Roman" w:cs="Times New Roman"/>
                <w:b/>
              </w:rPr>
            </w:pPr>
            <w:r w:rsidRPr="00D03B92">
              <w:rPr>
                <w:rFonts w:ascii="Times New Roman" w:hAnsi="Times New Roman" w:cs="Times New Roman"/>
                <w:b/>
              </w:rPr>
              <w:t>WSU ID</w:t>
            </w:r>
            <w:r w:rsidR="00AA483E" w:rsidRPr="00D03B92">
              <w:rPr>
                <w:rFonts w:ascii="Times New Roman" w:hAnsi="Times New Roman" w:cs="Times New Roman"/>
                <w:b/>
              </w:rPr>
              <w:t xml:space="preserve"> Number</w:t>
            </w:r>
            <w:r w:rsidR="00AA483E" w:rsidRPr="00D03B92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AA483E" w:rsidRPr="00D03B92" w14:paraId="0EF0FD64" w14:textId="77777777" w:rsidTr="008C455B">
        <w:tc>
          <w:tcPr>
            <w:tcW w:w="5215" w:type="dxa"/>
          </w:tcPr>
          <w:p w14:paraId="25DA7B56" w14:textId="77777777" w:rsidR="00AA483E" w:rsidRPr="00D03B92" w:rsidRDefault="00AA483E" w:rsidP="00AA483E">
            <w:pPr>
              <w:rPr>
                <w:rFonts w:ascii="Times New Roman" w:hAnsi="Times New Roman" w:cs="Times New Roman"/>
                <w:b/>
              </w:rPr>
            </w:pPr>
            <w:r w:rsidRPr="00D03B92">
              <w:rPr>
                <w:rFonts w:ascii="Times New Roman" w:hAnsi="Times New Roman" w:cs="Times New Roman"/>
                <w:b/>
              </w:rPr>
              <w:t>College/School</w:t>
            </w:r>
            <w:r w:rsidR="000252D7" w:rsidRPr="00D03B92">
              <w:rPr>
                <w:rFonts w:ascii="Times New Roman" w:hAnsi="Times New Roman" w:cs="Times New Roman"/>
                <w:b/>
              </w:rPr>
              <w:t>/Area</w:t>
            </w:r>
          </w:p>
        </w:tc>
        <w:tc>
          <w:tcPr>
            <w:tcW w:w="5575" w:type="dxa"/>
          </w:tcPr>
          <w:p w14:paraId="49BA663D" w14:textId="77777777" w:rsidR="00AA483E" w:rsidRPr="00D03B92" w:rsidRDefault="00AA483E" w:rsidP="00AA483E">
            <w:pPr>
              <w:rPr>
                <w:rFonts w:ascii="Times New Roman" w:hAnsi="Times New Roman" w:cs="Times New Roman"/>
                <w:b/>
              </w:rPr>
            </w:pPr>
            <w:r w:rsidRPr="00D03B92">
              <w:rPr>
                <w:rFonts w:ascii="Times New Roman" w:hAnsi="Times New Roman" w:cs="Times New Roman"/>
                <w:b/>
              </w:rPr>
              <w:t>Department</w:t>
            </w:r>
            <w:r w:rsidRPr="00D03B92">
              <w:rPr>
                <w:rFonts w:ascii="Times New Roman" w:hAnsi="Times New Roman" w:cs="Times New Roman"/>
                <w:b/>
              </w:rPr>
              <w:br/>
            </w:r>
          </w:p>
        </w:tc>
      </w:tr>
      <w:tr w:rsidR="00AA483E" w:rsidRPr="00D03B92" w14:paraId="5321600F" w14:textId="77777777" w:rsidTr="008C455B">
        <w:tc>
          <w:tcPr>
            <w:tcW w:w="5215" w:type="dxa"/>
          </w:tcPr>
          <w:p w14:paraId="4E35A6E4" w14:textId="3BF81495" w:rsidR="00AA483E" w:rsidRPr="00D03B92" w:rsidRDefault="008C455B" w:rsidP="00AA483E">
            <w:pPr>
              <w:rPr>
                <w:rFonts w:ascii="Times New Roman" w:hAnsi="Times New Roman" w:cs="Times New Roman"/>
                <w:b/>
              </w:rPr>
            </w:pPr>
            <w:r w:rsidRPr="00D03B92">
              <w:rPr>
                <w:rFonts w:ascii="Times New Roman" w:hAnsi="Times New Roman" w:cs="Times New Roman"/>
                <w:b/>
              </w:rPr>
              <w:t>WSU Email Address</w:t>
            </w:r>
          </w:p>
        </w:tc>
        <w:tc>
          <w:tcPr>
            <w:tcW w:w="5575" w:type="dxa"/>
          </w:tcPr>
          <w:p w14:paraId="235A340F" w14:textId="77777777" w:rsidR="008C455B" w:rsidRPr="00D03B92" w:rsidRDefault="008C455B" w:rsidP="008C455B">
            <w:pPr>
              <w:rPr>
                <w:rFonts w:ascii="Times New Roman" w:hAnsi="Times New Roman" w:cs="Times New Roman"/>
                <w:b/>
              </w:rPr>
            </w:pPr>
            <w:r w:rsidRPr="00D03B92">
              <w:rPr>
                <w:rFonts w:ascii="Times New Roman" w:hAnsi="Times New Roman" w:cs="Times New Roman"/>
                <w:b/>
              </w:rPr>
              <w:t>Additional Contact Information</w:t>
            </w:r>
          </w:p>
          <w:p w14:paraId="7B505031" w14:textId="742DFD45" w:rsidR="00AA483E" w:rsidRPr="00D03B92" w:rsidRDefault="00AA483E" w:rsidP="008C455B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3971FA1F" w14:textId="6A5A3FA3" w:rsidR="00AA483E" w:rsidRPr="00D03B92" w:rsidRDefault="00064097" w:rsidP="00705F35">
      <w:pPr>
        <w:spacing w:before="360" w:after="360"/>
        <w:rPr>
          <w:rFonts w:ascii="Times New Roman" w:hAnsi="Times New Roman" w:cs="Times New Roman"/>
        </w:rPr>
      </w:pPr>
      <w:r w:rsidRPr="00D03B92">
        <w:rPr>
          <w:rFonts w:ascii="Times New Roman" w:hAnsi="Times New Roman" w:cs="Times New Roman"/>
        </w:rPr>
        <w:t xml:space="preserve">Requested period of Modified </w:t>
      </w:r>
      <w:r w:rsidR="00421753" w:rsidRPr="00D03B92">
        <w:rPr>
          <w:rFonts w:ascii="Times New Roman" w:hAnsi="Times New Roman" w:cs="Times New Roman"/>
        </w:rPr>
        <w:t>Duties (</w:t>
      </w:r>
      <w:r w:rsidRPr="00D03B92">
        <w:rPr>
          <w:rFonts w:ascii="Times New Roman" w:hAnsi="Times New Roman" w:cs="Times New Roman"/>
        </w:rPr>
        <w:t>specific or approximate)</w:t>
      </w:r>
      <w:r w:rsidR="0087267A" w:rsidRPr="00D03B92">
        <w:rPr>
          <w:rFonts w:ascii="Times New Roman" w:hAnsi="Times New Roman" w:cs="Times New Roman"/>
        </w:rPr>
        <w:t xml:space="preserve"> </w:t>
      </w:r>
      <w:r w:rsidRPr="00D03B92">
        <w:rPr>
          <w:rFonts w:ascii="Times New Roman" w:hAnsi="Times New Roman" w:cs="Times New Roman"/>
        </w:rPr>
        <w:t>__</w:t>
      </w:r>
      <w:r w:rsidR="008C455B" w:rsidRPr="00D03B92">
        <w:rPr>
          <w:rFonts w:ascii="Times New Roman" w:hAnsi="Times New Roman" w:cs="Times New Roman"/>
        </w:rPr>
        <w:t>_</w:t>
      </w:r>
      <w:r w:rsidRPr="00D03B92">
        <w:rPr>
          <w:rFonts w:ascii="Times New Roman" w:hAnsi="Times New Roman" w:cs="Times New Roman"/>
        </w:rPr>
        <w:t>/</w:t>
      </w:r>
      <w:r w:rsidR="008C455B" w:rsidRPr="00D03B92">
        <w:rPr>
          <w:rFonts w:ascii="Times New Roman" w:hAnsi="Times New Roman" w:cs="Times New Roman"/>
        </w:rPr>
        <w:t>_</w:t>
      </w:r>
      <w:r w:rsidRPr="00D03B92">
        <w:rPr>
          <w:rFonts w:ascii="Times New Roman" w:hAnsi="Times New Roman" w:cs="Times New Roman"/>
        </w:rPr>
        <w:t>__/</w:t>
      </w:r>
      <w:r w:rsidR="008C455B" w:rsidRPr="00D03B92">
        <w:rPr>
          <w:rFonts w:ascii="Times New Roman" w:hAnsi="Times New Roman" w:cs="Times New Roman"/>
        </w:rPr>
        <w:t>_</w:t>
      </w:r>
      <w:r w:rsidRPr="00D03B92">
        <w:rPr>
          <w:rFonts w:ascii="Times New Roman" w:hAnsi="Times New Roman" w:cs="Times New Roman"/>
        </w:rPr>
        <w:t>_</w:t>
      </w:r>
      <w:r w:rsidR="003E17F3" w:rsidRPr="00D03B92">
        <w:rPr>
          <w:rFonts w:ascii="Times New Roman" w:hAnsi="Times New Roman" w:cs="Times New Roman"/>
        </w:rPr>
        <w:t xml:space="preserve">_ </w:t>
      </w:r>
      <w:proofErr w:type="gramStart"/>
      <w:r w:rsidR="0075054C" w:rsidRPr="00D03B92">
        <w:rPr>
          <w:rFonts w:ascii="Times New Roman" w:hAnsi="Times New Roman" w:cs="Times New Roman"/>
        </w:rPr>
        <w:t xml:space="preserve">through </w:t>
      </w:r>
      <w:r w:rsidR="003E17F3" w:rsidRPr="00D03B92">
        <w:rPr>
          <w:rFonts w:ascii="Times New Roman" w:hAnsi="Times New Roman" w:cs="Times New Roman"/>
        </w:rPr>
        <w:t xml:space="preserve"> </w:t>
      </w:r>
      <w:r w:rsidR="008C455B" w:rsidRPr="00D03B92">
        <w:rPr>
          <w:rFonts w:ascii="Times New Roman" w:hAnsi="Times New Roman" w:cs="Times New Roman"/>
        </w:rPr>
        <w:t>_</w:t>
      </w:r>
      <w:proofErr w:type="gramEnd"/>
      <w:r w:rsidR="003E17F3" w:rsidRPr="00D03B92">
        <w:rPr>
          <w:rFonts w:ascii="Times New Roman" w:hAnsi="Times New Roman" w:cs="Times New Roman"/>
        </w:rPr>
        <w:t>_</w:t>
      </w:r>
      <w:r w:rsidRPr="00D03B92">
        <w:rPr>
          <w:rFonts w:ascii="Times New Roman" w:hAnsi="Times New Roman" w:cs="Times New Roman"/>
        </w:rPr>
        <w:t>_/_</w:t>
      </w:r>
      <w:r w:rsidR="008C455B" w:rsidRPr="00D03B92">
        <w:rPr>
          <w:rFonts w:ascii="Times New Roman" w:hAnsi="Times New Roman" w:cs="Times New Roman"/>
        </w:rPr>
        <w:t>_</w:t>
      </w:r>
      <w:r w:rsidRPr="00D03B92">
        <w:rPr>
          <w:rFonts w:ascii="Times New Roman" w:hAnsi="Times New Roman" w:cs="Times New Roman"/>
        </w:rPr>
        <w:t>_/_</w:t>
      </w:r>
      <w:r w:rsidR="008C455B" w:rsidRPr="00D03B92">
        <w:rPr>
          <w:rFonts w:ascii="Times New Roman" w:hAnsi="Times New Roman" w:cs="Times New Roman"/>
        </w:rPr>
        <w:t>_</w:t>
      </w:r>
      <w:r w:rsidRPr="00D03B92">
        <w:rPr>
          <w:rFonts w:ascii="Times New Roman" w:hAnsi="Times New Roman" w:cs="Times New Roman"/>
        </w:rPr>
        <w:t xml:space="preserve">_ 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3"/>
      </w:tblGrid>
      <w:tr w:rsidR="0054352F" w:rsidRPr="00D03B92" w14:paraId="4CC5C19A" w14:textId="77777777" w:rsidTr="008C455B">
        <w:trPr>
          <w:trHeight w:val="231"/>
        </w:trPr>
        <w:tc>
          <w:tcPr>
            <w:tcW w:w="10733" w:type="dxa"/>
            <w:shd w:val="clear" w:color="auto" w:fill="404040" w:themeFill="text1" w:themeFillTint="BF"/>
          </w:tcPr>
          <w:p w14:paraId="64954004" w14:textId="62C6E5D1" w:rsidR="0054352F" w:rsidRPr="00D03B92" w:rsidRDefault="00FC76EC" w:rsidP="008678CD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03B92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List dependents below and your relationship </w:t>
            </w:r>
            <w:r w:rsidR="008C455B" w:rsidRPr="00D03B92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to them. </w:t>
            </w:r>
          </w:p>
        </w:tc>
      </w:tr>
      <w:tr w:rsidR="008C455B" w:rsidRPr="00D03B92" w14:paraId="0ADD2ACC" w14:textId="77777777" w:rsidTr="008C455B">
        <w:trPr>
          <w:trHeight w:val="1232"/>
        </w:trPr>
        <w:tc>
          <w:tcPr>
            <w:tcW w:w="10733" w:type="dxa"/>
          </w:tcPr>
          <w:p w14:paraId="14EAB2E1" w14:textId="77777777" w:rsidR="008C455B" w:rsidRPr="00D03B92" w:rsidRDefault="008C455B" w:rsidP="005B58D0">
            <w:pPr>
              <w:pStyle w:val="NormalWeb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14:paraId="2C580548" w14:textId="77777777" w:rsidR="00FC76EC" w:rsidRPr="00D03B92" w:rsidRDefault="00FC76EC" w:rsidP="00C4056F">
      <w:pPr>
        <w:spacing w:before="120"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3"/>
      </w:tblGrid>
      <w:tr w:rsidR="00FC76EC" w:rsidRPr="00D03B92" w14:paraId="50C83C8F" w14:textId="77777777" w:rsidTr="008C455B">
        <w:trPr>
          <w:trHeight w:val="231"/>
        </w:trPr>
        <w:tc>
          <w:tcPr>
            <w:tcW w:w="10733" w:type="dxa"/>
            <w:shd w:val="clear" w:color="auto" w:fill="404040" w:themeFill="text1" w:themeFillTint="BF"/>
          </w:tcPr>
          <w:p w14:paraId="3C457C8F" w14:textId="1D86E81C" w:rsidR="00FC76EC" w:rsidRPr="00D03B92" w:rsidRDefault="008C455B" w:rsidP="00B95049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03B92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What percentage of dependent care are you responsible for? </w:t>
            </w:r>
          </w:p>
        </w:tc>
      </w:tr>
      <w:tr w:rsidR="008C455B" w:rsidRPr="00D03B92" w14:paraId="74A18FAF" w14:textId="77777777" w:rsidTr="008C455B">
        <w:trPr>
          <w:trHeight w:val="1233"/>
        </w:trPr>
        <w:tc>
          <w:tcPr>
            <w:tcW w:w="10733" w:type="dxa"/>
          </w:tcPr>
          <w:p w14:paraId="156C3E5F" w14:textId="77777777" w:rsidR="008C455B" w:rsidRPr="00D03B92" w:rsidRDefault="008C455B" w:rsidP="00B95049">
            <w:pPr>
              <w:pStyle w:val="NormalWeb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14:paraId="05B4A836" w14:textId="7B3EFB35" w:rsidR="00FC76EC" w:rsidRPr="00D03B92" w:rsidRDefault="00FC76EC" w:rsidP="00C4056F">
      <w:pPr>
        <w:spacing w:before="120"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3"/>
      </w:tblGrid>
      <w:tr w:rsidR="008C455B" w:rsidRPr="00D03B92" w14:paraId="734CDD7D" w14:textId="77777777" w:rsidTr="008C455B">
        <w:trPr>
          <w:trHeight w:val="226"/>
        </w:trPr>
        <w:tc>
          <w:tcPr>
            <w:tcW w:w="10753" w:type="dxa"/>
            <w:shd w:val="clear" w:color="auto" w:fill="404040" w:themeFill="text1" w:themeFillTint="BF"/>
          </w:tcPr>
          <w:p w14:paraId="0C0D3F95" w14:textId="3D815CAC" w:rsidR="008C455B" w:rsidRPr="00D03B92" w:rsidRDefault="008C455B" w:rsidP="00B95049">
            <w:pPr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03B92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Are there any exceptional circumstances to be considered as part of this request? </w:t>
            </w:r>
          </w:p>
        </w:tc>
      </w:tr>
      <w:tr w:rsidR="008C455B" w:rsidRPr="00D03B92" w14:paraId="54EFCCC8" w14:textId="77777777" w:rsidTr="008C455B">
        <w:trPr>
          <w:trHeight w:val="1213"/>
        </w:trPr>
        <w:tc>
          <w:tcPr>
            <w:tcW w:w="10753" w:type="dxa"/>
          </w:tcPr>
          <w:p w14:paraId="66DA049C" w14:textId="77777777" w:rsidR="008C455B" w:rsidRPr="00D03B92" w:rsidRDefault="008C455B" w:rsidP="00B95049">
            <w:pPr>
              <w:pStyle w:val="NormalWeb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14:paraId="69302135" w14:textId="68FA40CE" w:rsidR="0006149D" w:rsidRPr="00D03B92" w:rsidRDefault="00094F6C" w:rsidP="00705F35">
      <w:pPr>
        <w:spacing w:before="360" w:after="0"/>
        <w:rPr>
          <w:rFonts w:ascii="Times New Roman" w:hAnsi="Times New Roman" w:cs="Times New Roman"/>
          <w:sz w:val="24"/>
          <w:szCs w:val="24"/>
        </w:rPr>
      </w:pPr>
      <w:r w:rsidRPr="00D03B92">
        <w:rPr>
          <w:rFonts w:ascii="Times New Roman" w:hAnsi="Times New Roman" w:cs="Times New Roman"/>
          <w:sz w:val="24"/>
          <w:szCs w:val="24"/>
        </w:rPr>
        <w:sym w:font="Wingdings 2" w:char="F02A"/>
      </w:r>
      <w:r w:rsidR="0006149D" w:rsidRPr="00D03B92">
        <w:rPr>
          <w:rFonts w:ascii="Times New Roman" w:hAnsi="Times New Roman" w:cs="Times New Roman"/>
        </w:rPr>
        <w:t xml:space="preserve"> Attached </w:t>
      </w:r>
      <w:r w:rsidR="005D7727" w:rsidRPr="00D03B92">
        <w:rPr>
          <w:rFonts w:ascii="Times New Roman" w:hAnsi="Times New Roman" w:cs="Times New Roman"/>
        </w:rPr>
        <w:t xml:space="preserve">is </w:t>
      </w:r>
      <w:r w:rsidR="0006149D" w:rsidRPr="00D03B92">
        <w:rPr>
          <w:rFonts w:ascii="Times New Roman" w:hAnsi="Times New Roman" w:cs="Times New Roman"/>
        </w:rPr>
        <w:t xml:space="preserve">a plan of proposed </w:t>
      </w:r>
      <w:r w:rsidR="005D7727" w:rsidRPr="00D03B92">
        <w:rPr>
          <w:rFonts w:ascii="Times New Roman" w:hAnsi="Times New Roman" w:cs="Times New Roman"/>
        </w:rPr>
        <w:t xml:space="preserve">modified duty </w:t>
      </w:r>
      <w:r w:rsidR="0006149D" w:rsidRPr="00D03B92">
        <w:rPr>
          <w:rFonts w:ascii="Times New Roman" w:hAnsi="Times New Roman" w:cs="Times New Roman"/>
        </w:rPr>
        <w:t>activities.</w:t>
      </w:r>
      <w:r w:rsidRPr="00D03B9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76EF94" w14:textId="13284C37" w:rsidR="0075054C" w:rsidRPr="00D03B92" w:rsidRDefault="0075054C" w:rsidP="00705F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03B92">
        <w:rPr>
          <w:rFonts w:ascii="Times New Roman" w:hAnsi="Times New Roman" w:cs="Times New Roman"/>
          <w:sz w:val="24"/>
          <w:szCs w:val="24"/>
        </w:rPr>
        <w:t xml:space="preserve">The plan </w:t>
      </w:r>
      <w:r w:rsidR="008C455B" w:rsidRPr="00D03B92">
        <w:rPr>
          <w:rFonts w:ascii="Times New Roman" w:hAnsi="Times New Roman" w:cs="Times New Roman"/>
          <w:sz w:val="24"/>
          <w:szCs w:val="24"/>
        </w:rPr>
        <w:t xml:space="preserve"> </w:t>
      </w:r>
      <w:r w:rsidRPr="00D03B92">
        <w:rPr>
          <w:rFonts w:ascii="Times New Roman" w:hAnsi="Times New Roman" w:cs="Times New Roman"/>
          <w:sz w:val="24"/>
          <w:szCs w:val="24"/>
        </w:rPr>
        <w:sym w:font="Wingdings 2" w:char="F02A"/>
      </w:r>
      <w:r w:rsidRPr="00D03B92">
        <w:rPr>
          <w:rFonts w:ascii="Times New Roman" w:hAnsi="Times New Roman" w:cs="Times New Roman"/>
          <w:sz w:val="24"/>
          <w:szCs w:val="24"/>
        </w:rPr>
        <w:t xml:space="preserve"> has  </w:t>
      </w:r>
      <w:r w:rsidRPr="00D03B92">
        <w:rPr>
          <w:rFonts w:ascii="Times New Roman" w:hAnsi="Times New Roman" w:cs="Times New Roman"/>
          <w:sz w:val="24"/>
          <w:szCs w:val="24"/>
        </w:rPr>
        <w:sym w:font="Wingdings 2" w:char="F02A"/>
      </w:r>
      <w:r w:rsidR="008C455B" w:rsidRPr="00D03B92">
        <w:rPr>
          <w:rFonts w:ascii="Times New Roman" w:hAnsi="Times New Roman" w:cs="Times New Roman"/>
          <w:sz w:val="24"/>
          <w:szCs w:val="24"/>
        </w:rPr>
        <w:t xml:space="preserve"> </w:t>
      </w:r>
      <w:r w:rsidR="006970A0" w:rsidRPr="00D03B92">
        <w:rPr>
          <w:rFonts w:ascii="Times New Roman" w:hAnsi="Times New Roman" w:cs="Times New Roman"/>
          <w:sz w:val="24"/>
          <w:szCs w:val="24"/>
        </w:rPr>
        <w:t xml:space="preserve">has not been discussed with my </w:t>
      </w:r>
      <w:r w:rsidR="00000B13" w:rsidRPr="00D03B92">
        <w:rPr>
          <w:rFonts w:ascii="Times New Roman" w:hAnsi="Times New Roman" w:cs="Times New Roman"/>
          <w:sz w:val="24"/>
          <w:szCs w:val="24"/>
        </w:rPr>
        <w:t xml:space="preserve">Department </w:t>
      </w:r>
      <w:r w:rsidR="006970A0" w:rsidRPr="00D03B92">
        <w:rPr>
          <w:rFonts w:ascii="Times New Roman" w:hAnsi="Times New Roman" w:cs="Times New Roman"/>
          <w:sz w:val="24"/>
          <w:szCs w:val="24"/>
        </w:rPr>
        <w:t>Chair/D</w:t>
      </w:r>
      <w:r w:rsidRPr="00D03B92">
        <w:rPr>
          <w:rFonts w:ascii="Times New Roman" w:hAnsi="Times New Roman" w:cs="Times New Roman"/>
          <w:sz w:val="24"/>
          <w:szCs w:val="24"/>
        </w:rPr>
        <w:t>irector</w:t>
      </w:r>
      <w:r w:rsidR="00000B13" w:rsidRPr="00D03B92">
        <w:rPr>
          <w:rFonts w:ascii="Times New Roman" w:hAnsi="Times New Roman" w:cs="Times New Roman"/>
          <w:sz w:val="24"/>
          <w:szCs w:val="24"/>
        </w:rPr>
        <w:t xml:space="preserve">/Dean. </w:t>
      </w:r>
    </w:p>
    <w:p w14:paraId="4BD1EE3C" w14:textId="2EDB15E4" w:rsidR="009C77D9" w:rsidRPr="00D03B92" w:rsidRDefault="009C77D9" w:rsidP="0075054C">
      <w:pPr>
        <w:spacing w:after="0"/>
        <w:ind w:left="720"/>
        <w:rPr>
          <w:rFonts w:ascii="Times New Roman" w:hAnsi="Times New Roman" w:cs="Times New Roman"/>
        </w:rPr>
      </w:pPr>
    </w:p>
    <w:p w14:paraId="4FAD5C2C" w14:textId="60A7B573" w:rsidR="009C77D9" w:rsidRPr="00D03B92" w:rsidRDefault="00422F80" w:rsidP="009C77D9">
      <w:pPr>
        <w:spacing w:after="0"/>
        <w:rPr>
          <w:rFonts w:ascii="Times New Roman" w:hAnsi="Times New Roman" w:cs="Times New Roman"/>
          <w:i/>
        </w:rPr>
      </w:pPr>
      <w:r w:rsidRPr="00D03B92">
        <w:rPr>
          <w:rFonts w:ascii="Times New Roman" w:hAnsi="Times New Roman" w:cs="Times New Roman"/>
          <w:i/>
        </w:rPr>
        <w:t xml:space="preserve">I understand I will continue to perform a full </w:t>
      </w:r>
      <w:proofErr w:type="gramStart"/>
      <w:r w:rsidRPr="00D03B92">
        <w:rPr>
          <w:rFonts w:ascii="Times New Roman" w:hAnsi="Times New Roman" w:cs="Times New Roman"/>
          <w:i/>
        </w:rPr>
        <w:t>work load</w:t>
      </w:r>
      <w:proofErr w:type="gramEnd"/>
      <w:r w:rsidRPr="00D03B92">
        <w:rPr>
          <w:rFonts w:ascii="Times New Roman" w:hAnsi="Times New Roman" w:cs="Times New Roman"/>
          <w:i/>
        </w:rPr>
        <w:t xml:space="preserve"> while participating in the modified duties process, if approved.  In the event I find I need to reduce my work load</w:t>
      </w:r>
      <w:r w:rsidR="008C455B" w:rsidRPr="00D03B92">
        <w:rPr>
          <w:rFonts w:ascii="Times New Roman" w:hAnsi="Times New Roman" w:cs="Times New Roman"/>
          <w:i/>
        </w:rPr>
        <w:t xml:space="preserve"> and pursue a leave request I will </w:t>
      </w:r>
      <w:r w:rsidR="001F5DC7" w:rsidRPr="00D03B92">
        <w:rPr>
          <w:rFonts w:ascii="Times New Roman" w:hAnsi="Times New Roman" w:cs="Times New Roman"/>
          <w:i/>
        </w:rPr>
        <w:t xml:space="preserve">contact the Provost Office and Human Resource Services (HRS) at </w:t>
      </w:r>
      <w:hyperlink r:id="rId12" w:history="1">
        <w:r w:rsidR="001F5DC7" w:rsidRPr="00D03B92">
          <w:rPr>
            <w:rStyle w:val="Hyperlink"/>
            <w:rFonts w:ascii="Times New Roman" w:hAnsi="Times New Roman" w:cs="Times New Roman"/>
            <w:i/>
          </w:rPr>
          <w:t>hrs@wsu.edu</w:t>
        </w:r>
      </w:hyperlink>
      <w:r w:rsidR="001F5DC7" w:rsidRPr="00D03B92">
        <w:rPr>
          <w:rFonts w:ascii="Times New Roman" w:hAnsi="Times New Roman" w:cs="Times New Roman"/>
          <w:i/>
        </w:rPr>
        <w:t xml:space="preserve"> regarding available leave options or related programs. </w:t>
      </w:r>
    </w:p>
    <w:p w14:paraId="7BA0683F" w14:textId="77777777" w:rsidR="00705F35" w:rsidRPr="00D03B92" w:rsidRDefault="00705F35" w:rsidP="009C77D9">
      <w:pPr>
        <w:spacing w:after="0"/>
        <w:rPr>
          <w:rFonts w:ascii="Times New Roman" w:hAnsi="Times New Roman" w:cs="Times New Roman"/>
        </w:rPr>
      </w:pPr>
    </w:p>
    <w:p w14:paraId="48B5DECC" w14:textId="1CD584FE" w:rsidR="0075054C" w:rsidRPr="00D03B92" w:rsidRDefault="0075054C" w:rsidP="0006149D">
      <w:pPr>
        <w:spacing w:after="0"/>
        <w:rPr>
          <w:rFonts w:ascii="Times New Roman" w:hAnsi="Times New Roman" w:cs="Times New Roman"/>
        </w:rPr>
      </w:pPr>
      <w:r w:rsidRPr="00D03B92">
        <w:rPr>
          <w:rFonts w:ascii="Times New Roman" w:hAnsi="Times New Roman" w:cs="Times New Roman"/>
        </w:rPr>
        <w:t>________________</w:t>
      </w:r>
      <w:r w:rsidR="006A3B10" w:rsidRPr="00D03B92">
        <w:rPr>
          <w:rFonts w:ascii="Times New Roman" w:hAnsi="Times New Roman" w:cs="Times New Roman"/>
        </w:rPr>
        <w:t>______________________________</w:t>
      </w:r>
      <w:r w:rsidR="00705F35" w:rsidRPr="00D03B92">
        <w:rPr>
          <w:rFonts w:ascii="Times New Roman" w:hAnsi="Times New Roman" w:cs="Times New Roman"/>
        </w:rPr>
        <w:t>____________________</w:t>
      </w:r>
      <w:r w:rsidR="006A3B10" w:rsidRPr="00D03B92">
        <w:rPr>
          <w:rFonts w:ascii="Times New Roman" w:hAnsi="Times New Roman" w:cs="Times New Roman"/>
        </w:rPr>
        <w:tab/>
        <w:t xml:space="preserve">    __________________</w:t>
      </w:r>
      <w:r w:rsidR="00705F35" w:rsidRPr="00D03B92">
        <w:rPr>
          <w:rFonts w:ascii="Times New Roman" w:hAnsi="Times New Roman" w:cs="Times New Roman"/>
        </w:rPr>
        <w:t>_____</w:t>
      </w:r>
    </w:p>
    <w:p w14:paraId="26C580B8" w14:textId="57C68486" w:rsidR="0075054C" w:rsidRPr="00D03B92" w:rsidRDefault="0075054C" w:rsidP="006A3B10">
      <w:pPr>
        <w:spacing w:after="0"/>
        <w:rPr>
          <w:rFonts w:ascii="Times New Roman" w:hAnsi="Times New Roman" w:cs="Times New Roman"/>
        </w:rPr>
      </w:pPr>
      <w:r w:rsidRPr="00D03B92">
        <w:rPr>
          <w:rFonts w:ascii="Times New Roman" w:hAnsi="Times New Roman" w:cs="Times New Roman"/>
          <w:b/>
        </w:rPr>
        <w:t>Employee’s Signature</w:t>
      </w:r>
      <w:r w:rsidRPr="00D03B92">
        <w:rPr>
          <w:rFonts w:ascii="Times New Roman" w:hAnsi="Times New Roman" w:cs="Times New Roman"/>
          <w:b/>
        </w:rPr>
        <w:tab/>
      </w:r>
      <w:r w:rsidRPr="00D03B92">
        <w:rPr>
          <w:rFonts w:ascii="Times New Roman" w:hAnsi="Times New Roman" w:cs="Times New Roman"/>
          <w:b/>
        </w:rPr>
        <w:tab/>
      </w:r>
      <w:r w:rsidRPr="00D03B92">
        <w:rPr>
          <w:rFonts w:ascii="Times New Roman" w:hAnsi="Times New Roman" w:cs="Times New Roman"/>
          <w:b/>
        </w:rPr>
        <w:tab/>
      </w:r>
      <w:r w:rsidRPr="00D03B92">
        <w:rPr>
          <w:rFonts w:ascii="Times New Roman" w:hAnsi="Times New Roman" w:cs="Times New Roman"/>
          <w:b/>
        </w:rPr>
        <w:tab/>
      </w:r>
      <w:r w:rsidRPr="00D03B92">
        <w:rPr>
          <w:rFonts w:ascii="Times New Roman" w:hAnsi="Times New Roman" w:cs="Times New Roman"/>
          <w:b/>
        </w:rPr>
        <w:tab/>
      </w:r>
      <w:r w:rsidRPr="00D03B92">
        <w:rPr>
          <w:rFonts w:ascii="Times New Roman" w:hAnsi="Times New Roman" w:cs="Times New Roman"/>
          <w:b/>
        </w:rPr>
        <w:tab/>
      </w:r>
      <w:r w:rsidR="006A3B10" w:rsidRPr="00D03B92">
        <w:rPr>
          <w:rFonts w:ascii="Times New Roman" w:hAnsi="Times New Roman" w:cs="Times New Roman"/>
          <w:b/>
        </w:rPr>
        <w:t xml:space="preserve">    </w:t>
      </w:r>
      <w:r w:rsidR="00705F35" w:rsidRPr="00D03B92">
        <w:rPr>
          <w:rFonts w:ascii="Times New Roman" w:hAnsi="Times New Roman" w:cs="Times New Roman"/>
          <w:b/>
        </w:rPr>
        <w:tab/>
      </w:r>
      <w:r w:rsidR="00705F35" w:rsidRPr="00D03B92">
        <w:rPr>
          <w:rFonts w:ascii="Times New Roman" w:hAnsi="Times New Roman" w:cs="Times New Roman"/>
          <w:b/>
        </w:rPr>
        <w:tab/>
      </w:r>
      <w:r w:rsidR="006A3B10" w:rsidRPr="00D03B92">
        <w:rPr>
          <w:rFonts w:ascii="Times New Roman" w:hAnsi="Times New Roman" w:cs="Times New Roman"/>
          <w:b/>
        </w:rPr>
        <w:t xml:space="preserve"> </w:t>
      </w:r>
      <w:r w:rsidR="00705F35" w:rsidRPr="00D03B92">
        <w:rPr>
          <w:rFonts w:ascii="Times New Roman" w:hAnsi="Times New Roman" w:cs="Times New Roman"/>
          <w:b/>
        </w:rPr>
        <w:t xml:space="preserve">   </w:t>
      </w:r>
      <w:r w:rsidRPr="00D03B92">
        <w:rPr>
          <w:rFonts w:ascii="Times New Roman" w:hAnsi="Times New Roman" w:cs="Times New Roman"/>
          <w:b/>
        </w:rPr>
        <w:t>Date</w:t>
      </w:r>
    </w:p>
    <w:sectPr w:rsidR="0075054C" w:rsidRPr="00D03B92" w:rsidSect="00A41E8A">
      <w:headerReference w:type="default" r:id="rId13"/>
      <w:footerReference w:type="default" r:id="rId14"/>
      <w:pgSz w:w="12240" w:h="15840"/>
      <w:pgMar w:top="540" w:right="720" w:bottom="720" w:left="720" w:header="720" w:footer="2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31034" w14:textId="77777777" w:rsidR="009C77D9" w:rsidRDefault="009C77D9" w:rsidP="005655CF">
      <w:pPr>
        <w:spacing w:after="0" w:line="240" w:lineRule="auto"/>
      </w:pPr>
      <w:r>
        <w:separator/>
      </w:r>
    </w:p>
  </w:endnote>
  <w:endnote w:type="continuationSeparator" w:id="0">
    <w:p w14:paraId="4D494722" w14:textId="77777777" w:rsidR="009C77D9" w:rsidRDefault="009C77D9" w:rsidP="00565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1FABA" w14:textId="749C90A1" w:rsidR="009C77D9" w:rsidRPr="006970A0" w:rsidRDefault="00705F35" w:rsidP="001571E3">
    <w:pPr>
      <w:pStyle w:val="Footer"/>
      <w:jc w:val="right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January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85C4EB" w14:textId="77777777" w:rsidR="009C77D9" w:rsidRDefault="009C77D9" w:rsidP="005655CF">
      <w:pPr>
        <w:spacing w:after="0" w:line="240" w:lineRule="auto"/>
      </w:pPr>
      <w:r>
        <w:separator/>
      </w:r>
    </w:p>
  </w:footnote>
  <w:footnote w:type="continuationSeparator" w:id="0">
    <w:p w14:paraId="2F617391" w14:textId="77777777" w:rsidR="009C77D9" w:rsidRDefault="009C77D9" w:rsidP="005655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0A4D6" w14:textId="05B26869" w:rsidR="00422F80" w:rsidRPr="003D7712" w:rsidRDefault="009C77D9" w:rsidP="00422F80">
    <w:pPr>
      <w:shd w:val="clear" w:color="auto" w:fill="404040" w:themeFill="text1" w:themeFillTint="BF"/>
      <w:spacing w:after="0" w:line="240" w:lineRule="auto"/>
      <w:jc w:val="center"/>
      <w:rPr>
        <w:rFonts w:ascii="Times New Roman" w:hAnsi="Times New Roman" w:cs="Times New Roman"/>
        <w:b/>
        <w:color w:val="FFFFFF" w:themeColor="background1"/>
        <w:sz w:val="28"/>
        <w:szCs w:val="24"/>
      </w:rPr>
    </w:pPr>
    <w:r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>WASHINGTON STATE UNIVERSITY</w:t>
    </w:r>
    <w:r w:rsidRPr="003D7712">
      <w:rPr>
        <w:rFonts w:ascii="Times New Roman" w:hAnsi="Times New Roman" w:cs="Times New Roman"/>
        <w:b/>
        <w:color w:val="FFFFFF" w:themeColor="background1"/>
        <w:szCs w:val="24"/>
      </w:rPr>
      <w:br/>
    </w:r>
    <w:r w:rsidR="00422F80"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>Interim COVID-</w:t>
    </w:r>
    <w:r w:rsidR="003C7987"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 xml:space="preserve">19 </w:t>
    </w:r>
    <w:r w:rsidR="00422F80"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>Related Dependent Care</w:t>
    </w:r>
    <w:r w:rsidR="006970A0"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 xml:space="preserve"> </w:t>
    </w:r>
    <w:r w:rsidR="00422F80"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 xml:space="preserve">Faculty </w:t>
    </w:r>
  </w:p>
  <w:p w14:paraId="1A2088E0" w14:textId="77777777" w:rsidR="009C77D9" w:rsidRPr="003D7712" w:rsidRDefault="009C77D9" w:rsidP="00422F80">
    <w:pPr>
      <w:shd w:val="clear" w:color="auto" w:fill="404040" w:themeFill="text1" w:themeFillTint="BF"/>
      <w:spacing w:after="0" w:line="240" w:lineRule="auto"/>
      <w:jc w:val="center"/>
      <w:rPr>
        <w:rFonts w:ascii="Times New Roman" w:hAnsi="Times New Roman" w:cs="Times New Roman"/>
        <w:b/>
        <w:color w:val="FFFFFF" w:themeColor="background1"/>
        <w:sz w:val="28"/>
        <w:szCs w:val="24"/>
      </w:rPr>
    </w:pPr>
    <w:r w:rsidRPr="003D7712">
      <w:rPr>
        <w:rFonts w:ascii="Times New Roman" w:hAnsi="Times New Roman" w:cs="Times New Roman"/>
        <w:b/>
        <w:color w:val="FFFFFF" w:themeColor="background1"/>
        <w:sz w:val="28"/>
        <w:szCs w:val="24"/>
      </w:rPr>
      <w:t>Modified Duties Request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9B0736"/>
    <w:multiLevelType w:val="hybridMultilevel"/>
    <w:tmpl w:val="A002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1NDAyMDYzNTJV0lEKTi0uzszPAykwqgUA33tuhCwAAAA="/>
  </w:docVars>
  <w:rsids>
    <w:rsidRoot w:val="005655CF"/>
    <w:rsid w:val="00000B13"/>
    <w:rsid w:val="000252D7"/>
    <w:rsid w:val="0003568D"/>
    <w:rsid w:val="0006149D"/>
    <w:rsid w:val="00064097"/>
    <w:rsid w:val="000800D6"/>
    <w:rsid w:val="00094F6C"/>
    <w:rsid w:val="000C1252"/>
    <w:rsid w:val="00141DBC"/>
    <w:rsid w:val="001571E3"/>
    <w:rsid w:val="001B474D"/>
    <w:rsid w:val="001D212F"/>
    <w:rsid w:val="001F5DC7"/>
    <w:rsid w:val="002018EA"/>
    <w:rsid w:val="002749B7"/>
    <w:rsid w:val="003158C0"/>
    <w:rsid w:val="00333FD3"/>
    <w:rsid w:val="003A4C49"/>
    <w:rsid w:val="003C7987"/>
    <w:rsid w:val="003D7712"/>
    <w:rsid w:val="003E17F3"/>
    <w:rsid w:val="003F1291"/>
    <w:rsid w:val="00421753"/>
    <w:rsid w:val="00422A01"/>
    <w:rsid w:val="00422F80"/>
    <w:rsid w:val="00432F55"/>
    <w:rsid w:val="00440FD7"/>
    <w:rsid w:val="004448F9"/>
    <w:rsid w:val="0054352F"/>
    <w:rsid w:val="005655CF"/>
    <w:rsid w:val="005B58D0"/>
    <w:rsid w:val="005C2719"/>
    <w:rsid w:val="005D745F"/>
    <w:rsid w:val="005D7727"/>
    <w:rsid w:val="00647B3D"/>
    <w:rsid w:val="00651CCD"/>
    <w:rsid w:val="00655ABA"/>
    <w:rsid w:val="00660662"/>
    <w:rsid w:val="006760C1"/>
    <w:rsid w:val="006970A0"/>
    <w:rsid w:val="006A3B10"/>
    <w:rsid w:val="006E0854"/>
    <w:rsid w:val="00705F35"/>
    <w:rsid w:val="0075054C"/>
    <w:rsid w:val="00796928"/>
    <w:rsid w:val="007C03A5"/>
    <w:rsid w:val="007C6457"/>
    <w:rsid w:val="007D73B3"/>
    <w:rsid w:val="00847426"/>
    <w:rsid w:val="00863E86"/>
    <w:rsid w:val="008678CD"/>
    <w:rsid w:val="0087267A"/>
    <w:rsid w:val="008937F7"/>
    <w:rsid w:val="00897883"/>
    <w:rsid w:val="008C455B"/>
    <w:rsid w:val="008C4FBA"/>
    <w:rsid w:val="008D1A26"/>
    <w:rsid w:val="008D438D"/>
    <w:rsid w:val="00921F3A"/>
    <w:rsid w:val="00934669"/>
    <w:rsid w:val="00956184"/>
    <w:rsid w:val="00991E5A"/>
    <w:rsid w:val="00992930"/>
    <w:rsid w:val="009A44F3"/>
    <w:rsid w:val="009C3342"/>
    <w:rsid w:val="009C77D9"/>
    <w:rsid w:val="00A41E8A"/>
    <w:rsid w:val="00A7249C"/>
    <w:rsid w:val="00A80A18"/>
    <w:rsid w:val="00A94197"/>
    <w:rsid w:val="00AA483E"/>
    <w:rsid w:val="00B16F09"/>
    <w:rsid w:val="00B357BD"/>
    <w:rsid w:val="00C4056F"/>
    <w:rsid w:val="00CB0DAD"/>
    <w:rsid w:val="00CD66A7"/>
    <w:rsid w:val="00D03B92"/>
    <w:rsid w:val="00D45D4A"/>
    <w:rsid w:val="00DB2325"/>
    <w:rsid w:val="00DE40CB"/>
    <w:rsid w:val="00E21F93"/>
    <w:rsid w:val="00E64EC7"/>
    <w:rsid w:val="00EA0160"/>
    <w:rsid w:val="00EA687E"/>
    <w:rsid w:val="00F41208"/>
    <w:rsid w:val="00F552FD"/>
    <w:rsid w:val="00F63866"/>
    <w:rsid w:val="00FC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  <w14:docId w14:val="0FB51969"/>
  <w15:docId w15:val="{2CCA5D8F-680A-44C9-BA3B-37DD43C21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5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5CF"/>
  </w:style>
  <w:style w:type="paragraph" w:styleId="Footer">
    <w:name w:val="footer"/>
    <w:basedOn w:val="Normal"/>
    <w:link w:val="FooterChar"/>
    <w:uiPriority w:val="99"/>
    <w:unhideWhenUsed/>
    <w:rsid w:val="005655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5CF"/>
  </w:style>
  <w:style w:type="character" w:styleId="PlaceholderText">
    <w:name w:val="Placeholder Text"/>
    <w:basedOn w:val="DefaultParagraphFont"/>
    <w:uiPriority w:val="99"/>
    <w:semiHidden/>
    <w:rsid w:val="005655C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5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5C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655C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rsid w:val="00064097"/>
    <w:pPr>
      <w:spacing w:before="100" w:beforeAutospacing="1" w:after="100" w:afterAutospacing="1" w:line="240" w:lineRule="auto"/>
    </w:pPr>
    <w:rPr>
      <w:rFonts w:ascii="Arial" w:eastAsia="Calibri" w:hAnsi="Arial" w:cs="Arial"/>
      <w:sz w:val="15"/>
      <w:szCs w:val="15"/>
    </w:rPr>
  </w:style>
  <w:style w:type="character" w:styleId="Hyperlink">
    <w:name w:val="Hyperlink"/>
    <w:basedOn w:val="DefaultParagraphFont"/>
    <w:uiPriority w:val="99"/>
    <w:unhideWhenUsed/>
    <w:rsid w:val="005B58D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rsid w:val="005B58D0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5B58D0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8D0"/>
    <w:rPr>
      <w:rFonts w:ascii="Times New Roman" w:eastAsia="Calibri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C49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C49"/>
    <w:rPr>
      <w:rFonts w:ascii="Times New Roman" w:eastAsia="Calibri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97883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C77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3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hrs@wsu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rovost@ws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7" ma:contentTypeDescription="Create a new document." ma:contentTypeScope="" ma:versionID="9e62ab60e1d1f092e8d710b115dc0435">
  <xsd:schema xmlns:xsd="http://www.w3.org/2001/XMLSchema" xmlns:xs="http://www.w3.org/2001/XMLSchema" xmlns:p="http://schemas.microsoft.com/office/2006/metadata/properties" xmlns:ns3="29140ecd-3393-4559-a649-14a344578679" xmlns:ns4="048b29e2-e056-46d7-9f03-f58d16224128" targetNamespace="http://schemas.microsoft.com/office/2006/metadata/properties" ma:root="true" ma:fieldsID="047cc770e8e76bffc614e0e99e4e7353" ns3:_="" ns4:_="">
    <xsd:import namespace="29140ecd-3393-4559-a649-14a344578679"/>
    <xsd:import namespace="048b29e2-e056-46d7-9f03-f58d1622412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EBB3CD6-A7AC-4CDF-BE09-12184ED6247E}">
  <ds:schemaRefs>
    <ds:schemaRef ds:uri="http://purl.org/dc/dcmitype/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29140ecd-3393-4559-a649-14a344578679"/>
    <ds:schemaRef ds:uri="http://schemas.microsoft.com/office/infopath/2007/PartnerControls"/>
    <ds:schemaRef ds:uri="048b29e2-e056-46d7-9f03-f58d16224128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619DB5AF-AF82-4FC6-A80E-0A41574B0E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EC1ED0-FF4C-4DBD-AA2E-07FC603137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140ecd-3393-4559-a649-14a344578679"/>
    <ds:schemaRef ds:uri="048b29e2-e056-46d7-9f03-f58d162241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66C061-E202-4A29-89EB-F157148CD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FS - WSU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leinj</dc:creator>
  <cp:lastModifiedBy>Wilson, Kristina A</cp:lastModifiedBy>
  <cp:revision>3</cp:revision>
  <cp:lastPrinted>2008-11-24T20:47:00Z</cp:lastPrinted>
  <dcterms:created xsi:type="dcterms:W3CDTF">2021-01-27T23:11:00Z</dcterms:created>
  <dcterms:modified xsi:type="dcterms:W3CDTF">2021-01-2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